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1DBE" w:rsidRPr="00AE1861" w:rsidRDefault="007A1DBE" w:rsidP="00AE1861">
      <w:pPr>
        <w:jc w:val="center"/>
        <w:rPr>
          <w:rFonts w:asciiTheme="majorHAnsi" w:hAnsiTheme="majorHAnsi"/>
          <w:b/>
          <w:sz w:val="32"/>
        </w:rPr>
      </w:pPr>
      <w:r w:rsidRPr="00AE1861">
        <w:rPr>
          <w:rFonts w:asciiTheme="majorHAnsi" w:hAnsiTheme="majorHAnsi"/>
          <w:b/>
          <w:sz w:val="32"/>
        </w:rPr>
        <w:t>Store sales 2011</w:t>
      </w:r>
    </w:p>
    <w:p w:rsidR="007A1DBE" w:rsidRPr="00AE1861" w:rsidRDefault="007A1DBE" w:rsidP="00AE1861">
      <w:pPr>
        <w:jc w:val="center"/>
        <w:rPr>
          <w:rFonts w:asciiTheme="majorHAnsi" w:hAnsiTheme="majorHAnsi"/>
          <w:b/>
          <w:sz w:val="32"/>
        </w:rPr>
      </w:pPr>
      <w:r w:rsidRPr="00AE1861">
        <w:rPr>
          <w:rFonts w:asciiTheme="majorHAnsi" w:hAnsiTheme="majorHAnsi"/>
          <w:b/>
          <w:sz w:val="32"/>
        </w:rPr>
        <w:t>EDA Report</w:t>
      </w:r>
    </w:p>
    <w:p w:rsidR="00BF6B2B" w:rsidRPr="00AE117F" w:rsidRDefault="00AE117F">
      <w:pPr>
        <w:rPr>
          <w:b/>
          <w:sz w:val="28"/>
        </w:rPr>
      </w:pPr>
      <w:r w:rsidRPr="00AE117F">
        <w:rPr>
          <w:b/>
          <w:sz w:val="28"/>
        </w:rPr>
        <w:t>Queries raised</w:t>
      </w:r>
    </w:p>
    <w:p w:rsidR="00BF0CA1" w:rsidRPr="009F1135" w:rsidRDefault="00153006">
      <w:pPr>
        <w:rPr>
          <w:b/>
        </w:rPr>
      </w:pPr>
      <w:r w:rsidRPr="009F1135">
        <w:rPr>
          <w:b/>
        </w:rPr>
        <w:t>Part A</w:t>
      </w:r>
    </w:p>
    <w:p w:rsidR="00D957AD" w:rsidRDefault="00D957AD">
      <w:r>
        <w:t>What is the total number of orders under Technology?</w:t>
      </w:r>
    </w:p>
    <w:p w:rsidR="00D957AD" w:rsidRDefault="00D957AD">
      <w:r>
        <w:t>469</w:t>
      </w:r>
    </w:p>
    <w:p w:rsidR="00D957AD" w:rsidRDefault="00D957AD" w:rsidP="00D957AD"/>
    <w:p w:rsidR="00D957AD" w:rsidRDefault="00B47A35" w:rsidP="00D957AD">
      <w:r>
        <w:t>What is the t</w:t>
      </w:r>
      <w:r w:rsidR="00D957AD">
        <w:t xml:space="preserve">otal </w:t>
      </w:r>
      <w:r>
        <w:t xml:space="preserve">number of </w:t>
      </w:r>
      <w:r w:rsidR="00D957AD">
        <w:t>items purchased under Technology</w:t>
      </w:r>
      <w:r>
        <w:t>?</w:t>
      </w:r>
    </w:p>
    <w:p w:rsidR="00D957AD" w:rsidRDefault="00D957AD" w:rsidP="00D957AD">
      <w:r>
        <w:t>12152</w:t>
      </w:r>
    </w:p>
    <w:p w:rsidR="00D957AD" w:rsidRDefault="00D957AD" w:rsidP="00D957AD"/>
    <w:p w:rsidR="00D957AD" w:rsidRDefault="00082FAC" w:rsidP="00D957AD">
      <w:r>
        <w:t xml:space="preserve">What </w:t>
      </w:r>
      <w:r w:rsidR="003B1495">
        <w:t>are the average sales</w:t>
      </w:r>
      <w:r w:rsidR="00D957AD">
        <w:t xml:space="preserve"> in Office supplies</w:t>
      </w:r>
      <w:r>
        <w:t>?</w:t>
      </w:r>
    </w:p>
    <w:p w:rsidR="00D957AD" w:rsidRDefault="00D957AD" w:rsidP="00D957AD">
      <w:r>
        <w:t>717.158629</w:t>
      </w:r>
    </w:p>
    <w:p w:rsidR="00D957AD" w:rsidRDefault="00D957AD" w:rsidP="00D957AD"/>
    <w:p w:rsidR="00D957AD" w:rsidRDefault="005F7280" w:rsidP="00D957AD">
      <w:r>
        <w:t xml:space="preserve">How many </w:t>
      </w:r>
      <w:r w:rsidR="00D957AD">
        <w:t xml:space="preserve">corporate orders </w:t>
      </w:r>
      <w:r>
        <w:t xml:space="preserve">are </w:t>
      </w:r>
      <w:r w:rsidR="00D957AD">
        <w:t>from Nunavut</w:t>
      </w:r>
      <w:r>
        <w:t>?</w:t>
      </w:r>
    </w:p>
    <w:p w:rsidR="00D957AD" w:rsidRDefault="00D957AD" w:rsidP="00D957AD">
      <w:r>
        <w:t>15</w:t>
      </w:r>
    </w:p>
    <w:p w:rsidR="00880952" w:rsidRDefault="00880952" w:rsidP="00D957AD"/>
    <w:p w:rsidR="00880952" w:rsidRPr="009F1135" w:rsidRDefault="00880952" w:rsidP="00D957AD">
      <w:pPr>
        <w:rPr>
          <w:b/>
        </w:rPr>
      </w:pPr>
      <w:r w:rsidRPr="009F1135">
        <w:rPr>
          <w:b/>
        </w:rPr>
        <w:t>Part B</w:t>
      </w:r>
    </w:p>
    <w:p w:rsidR="00041A49" w:rsidRDefault="00041A49" w:rsidP="00041A49">
      <w:r>
        <w:t>Total sales</w:t>
      </w:r>
    </w:p>
    <w:p w:rsidR="00041A49" w:rsidRDefault="00041A49" w:rsidP="00041A49">
      <w:r>
        <w:t>3436816.702</w:t>
      </w:r>
    </w:p>
    <w:p w:rsidR="00041A49" w:rsidRDefault="00041A49" w:rsidP="00041A49"/>
    <w:p w:rsidR="00041A49" w:rsidRDefault="00041A49" w:rsidP="00041A49">
      <w:r>
        <w:t>Average product quantity</w:t>
      </w:r>
    </w:p>
    <w:p w:rsidR="00041A49" w:rsidRDefault="00041A49" w:rsidP="00041A49">
      <w:r>
        <w:t>25.76</w:t>
      </w:r>
    </w:p>
    <w:p w:rsidR="00041A49" w:rsidRDefault="00041A49" w:rsidP="00041A49"/>
    <w:p w:rsidR="00041A49" w:rsidRDefault="00041A49" w:rsidP="00041A49">
      <w:r>
        <w:t>Average product quantity under each Ship Mode</w:t>
      </w:r>
    </w:p>
    <w:p w:rsidR="00041A49" w:rsidRDefault="00041A49" w:rsidP="00041A49">
      <w:r>
        <w:t>25.63648741</w:t>
      </w:r>
    </w:p>
    <w:p w:rsidR="00041A49" w:rsidRDefault="00041A49" w:rsidP="00041A49"/>
    <w:p w:rsidR="00041A49" w:rsidRDefault="00041A49" w:rsidP="00041A49">
      <w:r>
        <w:t>Total records</w:t>
      </w:r>
    </w:p>
    <w:p w:rsidR="00041A49" w:rsidRDefault="00041A49" w:rsidP="00041A49">
      <w:r>
        <w:t>2002</w:t>
      </w:r>
    </w:p>
    <w:p w:rsidR="00041A49" w:rsidRDefault="00041A49" w:rsidP="00041A49">
      <w:r>
        <w:lastRenderedPageBreak/>
        <w:t>Count records that have &gt;10 shipping cost</w:t>
      </w:r>
    </w:p>
    <w:p w:rsidR="00041A49" w:rsidRDefault="00041A49" w:rsidP="00041A49">
      <w:r>
        <w:t>553</w:t>
      </w:r>
    </w:p>
    <w:p w:rsidR="00041A49" w:rsidRDefault="00041A49" w:rsidP="00041A49"/>
    <w:p w:rsidR="00041A49" w:rsidRDefault="00041A49" w:rsidP="00041A49">
      <w:r>
        <w:t>Median of all sales</w:t>
      </w:r>
    </w:p>
    <w:p w:rsidR="00041A49" w:rsidRDefault="00041A49" w:rsidP="00041A49">
      <w:r>
        <w:t>403.65975</w:t>
      </w:r>
    </w:p>
    <w:p w:rsidR="00041A49" w:rsidRDefault="00041A49" w:rsidP="00041A49">
      <w:r>
        <w:t>Mean of all sales</w:t>
      </w:r>
    </w:p>
    <w:p w:rsidR="00041A49" w:rsidRDefault="00041A49" w:rsidP="00041A49">
      <w:r>
        <w:t>1716.691659</w:t>
      </w:r>
    </w:p>
    <w:p w:rsidR="009F1135" w:rsidRPr="009F1135" w:rsidRDefault="009F1135" w:rsidP="00041A49"/>
    <w:p w:rsidR="00B94C64" w:rsidRPr="009F1135" w:rsidRDefault="009F1135" w:rsidP="00041A49">
      <w:pPr>
        <w:rPr>
          <w:b/>
          <w:sz w:val="24"/>
          <w:u w:val="single"/>
        </w:rPr>
      </w:pPr>
      <w:r w:rsidRPr="009F1135">
        <w:rPr>
          <w:b/>
          <w:sz w:val="24"/>
          <w:u w:val="single"/>
        </w:rPr>
        <w:t>Pivot tables</w:t>
      </w:r>
    </w:p>
    <w:p w:rsidR="00B5752D" w:rsidRPr="009F1135" w:rsidRDefault="00B5752D" w:rsidP="00041A49">
      <w:pPr>
        <w:rPr>
          <w:b/>
          <w:sz w:val="24"/>
        </w:rPr>
      </w:pPr>
      <w:r w:rsidRPr="009F1135">
        <w:rPr>
          <w:b/>
          <w:sz w:val="24"/>
        </w:rPr>
        <w:t>Part A</w:t>
      </w:r>
    </w:p>
    <w:tbl>
      <w:tblPr>
        <w:tblW w:w="8800" w:type="dxa"/>
        <w:tblInd w:w="93" w:type="dxa"/>
        <w:tblLook w:val="04A0" w:firstRow="1" w:lastRow="0" w:firstColumn="1" w:lastColumn="0" w:noHBand="0" w:noVBand="1"/>
      </w:tblPr>
      <w:tblGrid>
        <w:gridCol w:w="1473"/>
        <w:gridCol w:w="2447"/>
        <w:gridCol w:w="960"/>
        <w:gridCol w:w="1535"/>
        <w:gridCol w:w="2385"/>
      </w:tblGrid>
      <w:tr w:rsidR="00B94C64" w:rsidRPr="00B94C64" w:rsidTr="00B94C64">
        <w:trPr>
          <w:trHeight w:val="300"/>
        </w:trPr>
        <w:tc>
          <w:tcPr>
            <w:tcW w:w="3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Number of orders under Technolog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Total items purchased under Technology</w:t>
            </w:r>
          </w:p>
        </w:tc>
      </w:tr>
      <w:tr w:rsidR="00B94C64" w:rsidRPr="00B94C64" w:rsidTr="00B94C64">
        <w:trPr>
          <w:trHeight w:val="300"/>
        </w:trPr>
        <w:tc>
          <w:tcPr>
            <w:tcW w:w="1473" w:type="dxa"/>
            <w:tcBorders>
              <w:top w:val="single" w:sz="8" w:space="0" w:color="366092"/>
              <w:left w:val="nil"/>
              <w:bottom w:val="nil"/>
              <w:right w:val="nil"/>
            </w:tcBorders>
            <w:shd w:val="clear" w:color="4F81BD" w:fill="4F81BD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  <w:t>Row Labels</w:t>
            </w:r>
          </w:p>
        </w:tc>
        <w:tc>
          <w:tcPr>
            <w:tcW w:w="2447" w:type="dxa"/>
            <w:tcBorders>
              <w:top w:val="single" w:sz="8" w:space="0" w:color="366092"/>
              <w:left w:val="nil"/>
              <w:bottom w:val="nil"/>
              <w:right w:val="nil"/>
            </w:tcBorders>
            <w:shd w:val="clear" w:color="4F81BD" w:fill="4F81BD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  <w:t>Count of Order Quant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535" w:type="dxa"/>
            <w:tcBorders>
              <w:top w:val="single" w:sz="8" w:space="0" w:color="366092"/>
              <w:left w:val="nil"/>
              <w:bottom w:val="nil"/>
              <w:right w:val="nil"/>
            </w:tcBorders>
            <w:shd w:val="clear" w:color="4F81BD" w:fill="4F81BD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  <w:t>Row Labels</w:t>
            </w:r>
          </w:p>
        </w:tc>
        <w:tc>
          <w:tcPr>
            <w:tcW w:w="2385" w:type="dxa"/>
            <w:tcBorders>
              <w:top w:val="single" w:sz="8" w:space="0" w:color="366092"/>
              <w:left w:val="nil"/>
              <w:bottom w:val="nil"/>
              <w:right w:val="nil"/>
            </w:tcBorders>
            <w:shd w:val="clear" w:color="4F81BD" w:fill="4F81BD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  <w:t>Sum of Order Quantity</w:t>
            </w:r>
          </w:p>
        </w:tc>
      </w:tr>
      <w:tr w:rsidR="00B94C64" w:rsidRPr="00B94C64" w:rsidTr="00B94C64">
        <w:trPr>
          <w:trHeight w:val="300"/>
        </w:trPr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Furniture</w:t>
            </w:r>
          </w:p>
        </w:tc>
        <w:tc>
          <w:tcPr>
            <w:tcW w:w="2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4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Furniture</w:t>
            </w:r>
          </w:p>
        </w:tc>
        <w:tc>
          <w:tcPr>
            <w:tcW w:w="2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10664</w:t>
            </w:r>
          </w:p>
        </w:tc>
      </w:tr>
      <w:tr w:rsidR="00B94C64" w:rsidRPr="00B94C64" w:rsidTr="00B94C64">
        <w:trPr>
          <w:trHeight w:val="300"/>
        </w:trPr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Office Supplies</w:t>
            </w:r>
          </w:p>
        </w:tc>
        <w:tc>
          <w:tcPr>
            <w:tcW w:w="2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11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Office Supplies</w:t>
            </w:r>
          </w:p>
        </w:tc>
        <w:tc>
          <w:tcPr>
            <w:tcW w:w="2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28748</w:t>
            </w:r>
          </w:p>
        </w:tc>
      </w:tr>
      <w:tr w:rsidR="00B94C64" w:rsidRPr="00B94C64" w:rsidTr="00B94C64">
        <w:trPr>
          <w:trHeight w:val="300"/>
        </w:trPr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Technology</w:t>
            </w:r>
          </w:p>
        </w:tc>
        <w:tc>
          <w:tcPr>
            <w:tcW w:w="2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4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Technology</w:t>
            </w:r>
          </w:p>
        </w:tc>
        <w:tc>
          <w:tcPr>
            <w:tcW w:w="23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12152</w:t>
            </w:r>
          </w:p>
        </w:tc>
      </w:tr>
      <w:tr w:rsidR="00B94C64" w:rsidRPr="00B94C64" w:rsidTr="00B94C64">
        <w:trPr>
          <w:trHeight w:val="300"/>
        </w:trPr>
        <w:tc>
          <w:tcPr>
            <w:tcW w:w="1473" w:type="dxa"/>
            <w:tcBorders>
              <w:top w:val="single" w:sz="4" w:space="0" w:color="366092"/>
              <w:left w:val="nil"/>
              <w:bottom w:val="single" w:sz="8" w:space="0" w:color="366092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Grand Total</w:t>
            </w:r>
          </w:p>
        </w:tc>
        <w:tc>
          <w:tcPr>
            <w:tcW w:w="2447" w:type="dxa"/>
            <w:tcBorders>
              <w:top w:val="single" w:sz="4" w:space="0" w:color="366092"/>
              <w:left w:val="nil"/>
              <w:bottom w:val="single" w:sz="8" w:space="0" w:color="366092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20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535" w:type="dxa"/>
            <w:tcBorders>
              <w:top w:val="single" w:sz="4" w:space="0" w:color="366092"/>
              <w:left w:val="nil"/>
              <w:bottom w:val="single" w:sz="8" w:space="0" w:color="366092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Grand Total</w:t>
            </w:r>
          </w:p>
        </w:tc>
        <w:tc>
          <w:tcPr>
            <w:tcW w:w="2385" w:type="dxa"/>
            <w:tcBorders>
              <w:top w:val="single" w:sz="4" w:space="0" w:color="366092"/>
              <w:left w:val="nil"/>
              <w:bottom w:val="single" w:sz="8" w:space="0" w:color="366092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51564</w:t>
            </w:r>
          </w:p>
        </w:tc>
      </w:tr>
      <w:tr w:rsidR="00B94C64" w:rsidRPr="00B94C64" w:rsidTr="00B94C64">
        <w:trPr>
          <w:trHeight w:val="300"/>
        </w:trPr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3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Average sales in Office suppli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1473" w:type="dxa"/>
            <w:tcBorders>
              <w:top w:val="single" w:sz="8" w:space="0" w:color="366092"/>
              <w:left w:val="nil"/>
              <w:bottom w:val="nil"/>
              <w:right w:val="nil"/>
            </w:tcBorders>
            <w:shd w:val="clear" w:color="4F81BD" w:fill="4F81BD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  <w:t>Row Labels</w:t>
            </w:r>
          </w:p>
        </w:tc>
        <w:tc>
          <w:tcPr>
            <w:tcW w:w="2447" w:type="dxa"/>
            <w:tcBorders>
              <w:top w:val="single" w:sz="8" w:space="0" w:color="366092"/>
              <w:left w:val="nil"/>
              <w:bottom w:val="nil"/>
              <w:right w:val="nil"/>
            </w:tcBorders>
            <w:shd w:val="clear" w:color="4F81BD" w:fill="4F81BD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  <w:t>Average of Sale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Furniture</w:t>
            </w:r>
          </w:p>
        </w:tc>
        <w:tc>
          <w:tcPr>
            <w:tcW w:w="2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3044.7508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Office Supplies</w:t>
            </w:r>
          </w:p>
        </w:tc>
        <w:tc>
          <w:tcPr>
            <w:tcW w:w="2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717.15862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Technology</w:t>
            </w:r>
          </w:p>
        </w:tc>
        <w:tc>
          <w:tcPr>
            <w:tcW w:w="2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2914.299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1473" w:type="dxa"/>
            <w:tcBorders>
              <w:top w:val="single" w:sz="4" w:space="0" w:color="366092"/>
              <w:left w:val="nil"/>
              <w:bottom w:val="single" w:sz="8" w:space="0" w:color="366092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Grand Total</w:t>
            </w:r>
          </w:p>
        </w:tc>
        <w:tc>
          <w:tcPr>
            <w:tcW w:w="2447" w:type="dxa"/>
            <w:tcBorders>
              <w:top w:val="single" w:sz="4" w:space="0" w:color="366092"/>
              <w:left w:val="nil"/>
              <w:bottom w:val="single" w:sz="8" w:space="0" w:color="366092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1716.6916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3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Corporate orders from Nunavu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DCE6F1" w:fill="DCE6F1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Province</w:t>
            </w:r>
          </w:p>
        </w:tc>
        <w:tc>
          <w:tcPr>
            <w:tcW w:w="2447" w:type="dxa"/>
            <w:tcBorders>
              <w:top w:val="nil"/>
              <w:left w:val="nil"/>
              <w:bottom w:val="nil"/>
              <w:right w:val="nil"/>
            </w:tcBorders>
            <w:shd w:val="clear" w:color="DCE6F1" w:fill="DCE6F1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Nunavu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1473" w:type="dxa"/>
            <w:tcBorders>
              <w:top w:val="single" w:sz="8" w:space="0" w:color="366092"/>
              <w:left w:val="nil"/>
              <w:bottom w:val="nil"/>
              <w:right w:val="nil"/>
            </w:tcBorders>
            <w:shd w:val="clear" w:color="4F81BD" w:fill="4F81BD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  <w:t>Row Labels</w:t>
            </w:r>
          </w:p>
        </w:tc>
        <w:tc>
          <w:tcPr>
            <w:tcW w:w="2447" w:type="dxa"/>
            <w:tcBorders>
              <w:top w:val="single" w:sz="8" w:space="0" w:color="366092"/>
              <w:left w:val="nil"/>
              <w:bottom w:val="nil"/>
              <w:right w:val="nil"/>
            </w:tcBorders>
            <w:shd w:val="clear" w:color="4F81BD" w:fill="4F81BD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  <w:t>Count of Order Quantit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Consumer</w:t>
            </w:r>
          </w:p>
        </w:tc>
        <w:tc>
          <w:tcPr>
            <w:tcW w:w="2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Corporate</w:t>
            </w:r>
          </w:p>
        </w:tc>
        <w:tc>
          <w:tcPr>
            <w:tcW w:w="24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Home Office</w:t>
            </w:r>
          </w:p>
        </w:tc>
        <w:tc>
          <w:tcPr>
            <w:tcW w:w="2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1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Small Business</w:t>
            </w:r>
          </w:p>
        </w:tc>
        <w:tc>
          <w:tcPr>
            <w:tcW w:w="2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1473" w:type="dxa"/>
            <w:tcBorders>
              <w:top w:val="single" w:sz="4" w:space="0" w:color="366092"/>
              <w:left w:val="nil"/>
              <w:bottom w:val="single" w:sz="8" w:space="0" w:color="366092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Grand Total</w:t>
            </w:r>
          </w:p>
        </w:tc>
        <w:tc>
          <w:tcPr>
            <w:tcW w:w="2447" w:type="dxa"/>
            <w:tcBorders>
              <w:top w:val="single" w:sz="4" w:space="0" w:color="366092"/>
              <w:left w:val="nil"/>
              <w:bottom w:val="single" w:sz="8" w:space="0" w:color="366092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5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3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</w:tbl>
    <w:p w:rsidR="00B94C64" w:rsidRDefault="00B94C64" w:rsidP="00041A49"/>
    <w:p w:rsidR="00C210C4" w:rsidRDefault="00C210C4" w:rsidP="00041A49"/>
    <w:p w:rsidR="00C210C4" w:rsidRDefault="00C210C4" w:rsidP="00041A49"/>
    <w:p w:rsidR="00F10DB0" w:rsidRPr="009F1135" w:rsidRDefault="005C4066">
      <w:pPr>
        <w:rPr>
          <w:b/>
          <w:sz w:val="24"/>
        </w:rPr>
      </w:pPr>
      <w:r w:rsidRPr="009F1135">
        <w:rPr>
          <w:b/>
          <w:sz w:val="24"/>
        </w:rPr>
        <w:lastRenderedPageBreak/>
        <w:t>Part B</w:t>
      </w:r>
    </w:p>
    <w:tbl>
      <w:tblPr>
        <w:tblW w:w="5200" w:type="dxa"/>
        <w:tblInd w:w="93" w:type="dxa"/>
        <w:tblLook w:val="04A0" w:firstRow="1" w:lastRow="0" w:firstColumn="1" w:lastColumn="0" w:noHBand="0" w:noVBand="1"/>
      </w:tblPr>
      <w:tblGrid>
        <w:gridCol w:w="2600"/>
        <w:gridCol w:w="2600"/>
      </w:tblGrid>
      <w:tr w:rsidR="00B94C64" w:rsidRPr="00B94C64" w:rsidTr="00B94C64">
        <w:trPr>
          <w:trHeight w:val="30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Total sales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2600" w:type="dxa"/>
            <w:tcBorders>
              <w:top w:val="single" w:sz="8" w:space="0" w:color="366092"/>
              <w:left w:val="nil"/>
              <w:bottom w:val="nil"/>
              <w:right w:val="nil"/>
            </w:tcBorders>
            <w:shd w:val="clear" w:color="4F81BD" w:fill="4F81BD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  <w:t>Sum of Sales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3436816.702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Average product quantity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2600" w:type="dxa"/>
            <w:tcBorders>
              <w:top w:val="single" w:sz="8" w:space="0" w:color="366092"/>
              <w:left w:val="nil"/>
              <w:bottom w:val="nil"/>
              <w:right w:val="nil"/>
            </w:tcBorders>
            <w:shd w:val="clear" w:color="4F81BD" w:fill="4F81BD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  <w:t>Average of Order Quantity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25.75624376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52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Average product quantity under each Ship Mode</w:t>
            </w:r>
          </w:p>
        </w:tc>
      </w:tr>
      <w:tr w:rsidR="00B94C64" w:rsidRPr="00B94C64" w:rsidTr="00B94C64">
        <w:trPr>
          <w:trHeight w:val="300"/>
        </w:trPr>
        <w:tc>
          <w:tcPr>
            <w:tcW w:w="2600" w:type="dxa"/>
            <w:tcBorders>
              <w:top w:val="single" w:sz="8" w:space="0" w:color="366092"/>
              <w:left w:val="nil"/>
              <w:bottom w:val="nil"/>
              <w:right w:val="nil"/>
            </w:tcBorders>
            <w:shd w:val="clear" w:color="4F81BD" w:fill="4F81BD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  <w:t>Row Labels</w:t>
            </w:r>
          </w:p>
        </w:tc>
        <w:tc>
          <w:tcPr>
            <w:tcW w:w="2600" w:type="dxa"/>
            <w:tcBorders>
              <w:top w:val="single" w:sz="8" w:space="0" w:color="366092"/>
              <w:left w:val="nil"/>
              <w:bottom w:val="nil"/>
              <w:right w:val="nil"/>
            </w:tcBorders>
            <w:shd w:val="clear" w:color="4F81BD" w:fill="4F81BD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  <w:t>Average of Order Quantity</w:t>
            </w:r>
          </w:p>
        </w:tc>
      </w:tr>
      <w:tr w:rsidR="00B94C64" w:rsidRPr="00B94C64" w:rsidTr="00B94C64">
        <w:trPr>
          <w:trHeight w:val="30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Delivery Truck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26.48262548</w:t>
            </w:r>
          </w:p>
        </w:tc>
      </w:tr>
      <w:tr w:rsidR="00B94C64" w:rsidRPr="00B94C64" w:rsidTr="00B94C64">
        <w:trPr>
          <w:trHeight w:val="30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Express Air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25.71167883</w:t>
            </w:r>
          </w:p>
        </w:tc>
      </w:tr>
      <w:tr w:rsidR="00B94C64" w:rsidRPr="00B94C64" w:rsidTr="00B94C64">
        <w:trPr>
          <w:trHeight w:val="30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Regular Air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25.63648741</w:t>
            </w:r>
          </w:p>
        </w:tc>
      </w:tr>
      <w:tr w:rsidR="00B94C64" w:rsidRPr="00B94C64" w:rsidTr="00B94C64">
        <w:trPr>
          <w:trHeight w:val="300"/>
        </w:trPr>
        <w:tc>
          <w:tcPr>
            <w:tcW w:w="2600" w:type="dxa"/>
            <w:tcBorders>
              <w:top w:val="single" w:sz="4" w:space="0" w:color="366092"/>
              <w:left w:val="nil"/>
              <w:bottom w:val="single" w:sz="8" w:space="0" w:color="366092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Grand Total</w:t>
            </w:r>
          </w:p>
        </w:tc>
        <w:tc>
          <w:tcPr>
            <w:tcW w:w="2600" w:type="dxa"/>
            <w:tcBorders>
              <w:top w:val="single" w:sz="4" w:space="0" w:color="366092"/>
              <w:left w:val="nil"/>
              <w:bottom w:val="single" w:sz="8" w:space="0" w:color="366092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25.75624376</w:t>
            </w:r>
          </w:p>
        </w:tc>
      </w:tr>
      <w:tr w:rsidR="00B94C64" w:rsidRPr="00B94C64" w:rsidTr="00B94C64">
        <w:trPr>
          <w:trHeight w:val="30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Total records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2600" w:type="dxa"/>
            <w:tcBorders>
              <w:top w:val="single" w:sz="8" w:space="0" w:color="366092"/>
              <w:left w:val="nil"/>
              <w:bottom w:val="nil"/>
              <w:right w:val="nil"/>
            </w:tcBorders>
            <w:shd w:val="clear" w:color="4F81BD" w:fill="4F81BD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  <w:t>Count of Order ID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2002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Mean of all sales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2600" w:type="dxa"/>
            <w:tcBorders>
              <w:top w:val="single" w:sz="8" w:space="0" w:color="366092"/>
              <w:left w:val="nil"/>
              <w:bottom w:val="nil"/>
              <w:right w:val="nil"/>
            </w:tcBorders>
            <w:shd w:val="clear" w:color="4F81BD" w:fill="4F81BD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b/>
                <w:bCs/>
                <w:color w:val="FFFFFF"/>
                <w:lang w:eastAsia="en-IN"/>
              </w:rPr>
              <w:t>Average of Sales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B94C64" w:rsidRPr="00B94C64" w:rsidTr="00B94C64">
        <w:trPr>
          <w:trHeight w:val="300"/>
        </w:trPr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B94C64">
              <w:rPr>
                <w:rFonts w:ascii="Calibri" w:eastAsia="Times New Roman" w:hAnsi="Calibri" w:cs="Calibri"/>
                <w:color w:val="000000"/>
                <w:lang w:eastAsia="en-IN"/>
              </w:rPr>
              <w:t>1716.691659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94C64" w:rsidRPr="00B94C64" w:rsidRDefault="00B94C64" w:rsidP="00B94C6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</w:tbl>
    <w:p w:rsidR="007F7EC6" w:rsidRDefault="007F7EC6"/>
    <w:p w:rsidR="00B94C64" w:rsidRDefault="00B94C64"/>
    <w:p w:rsidR="00B94C64" w:rsidRDefault="00B94C64"/>
    <w:p w:rsidR="00EB6CD2" w:rsidRDefault="00EB6CD2">
      <w:bookmarkStart w:id="0" w:name="_GoBack"/>
      <w:bookmarkEnd w:id="0"/>
    </w:p>
    <w:sectPr w:rsidR="00EB6CD2" w:rsidSect="00BF0CA1">
      <w:pgSz w:w="11907" w:h="16839" w:code="9"/>
      <w:pgMar w:top="1134" w:right="1608" w:bottom="993" w:left="1440" w:header="737" w:footer="567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IN" w:vendorID="64" w:dllVersion="131078" w:nlCheck="1" w:checkStyle="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sjAyMjUyNjS1MDFT0lEKTi0uzszPAykwqgUABr1X5ywAAAA="/>
  </w:docVars>
  <w:rsids>
    <w:rsidRoot w:val="00EB53A0"/>
    <w:rsid w:val="00041A49"/>
    <w:rsid w:val="00082FAC"/>
    <w:rsid w:val="00153006"/>
    <w:rsid w:val="00246463"/>
    <w:rsid w:val="002869C5"/>
    <w:rsid w:val="003A7E67"/>
    <w:rsid w:val="003B1495"/>
    <w:rsid w:val="004513B5"/>
    <w:rsid w:val="005C4066"/>
    <w:rsid w:val="005F7280"/>
    <w:rsid w:val="007A1DBE"/>
    <w:rsid w:val="007F7EC6"/>
    <w:rsid w:val="00880952"/>
    <w:rsid w:val="009F1135"/>
    <w:rsid w:val="00A66B11"/>
    <w:rsid w:val="00AE117F"/>
    <w:rsid w:val="00AE1861"/>
    <w:rsid w:val="00B34509"/>
    <w:rsid w:val="00B47A35"/>
    <w:rsid w:val="00B5752D"/>
    <w:rsid w:val="00B94C64"/>
    <w:rsid w:val="00BF0CA1"/>
    <w:rsid w:val="00BF6B2B"/>
    <w:rsid w:val="00C210C4"/>
    <w:rsid w:val="00D957AD"/>
    <w:rsid w:val="00DE25EB"/>
    <w:rsid w:val="00EB53A0"/>
    <w:rsid w:val="00EB6CD2"/>
    <w:rsid w:val="00F069EF"/>
    <w:rsid w:val="00F10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6CD2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6CD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285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0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4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0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246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ayak Bishnu</dc:creator>
  <cp:keywords/>
  <dc:description/>
  <cp:lastModifiedBy>Binayak Bishnu</cp:lastModifiedBy>
  <cp:revision>28</cp:revision>
  <dcterms:created xsi:type="dcterms:W3CDTF">2022-10-19T04:43:00Z</dcterms:created>
  <dcterms:modified xsi:type="dcterms:W3CDTF">2022-10-20T04:39:00Z</dcterms:modified>
</cp:coreProperties>
</file>